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Like fine food, good writing is something we approach with pleasure and enjoy from the first taste to the last. And good writers, like good cooks, do not suddenly appear full-blown. Quite the opposite, just as the cook has to undergo a particular training, mastering the skills of his trade, the writer must sit at his desk and devote long hours to achieving a style in his writing, whatever its purpose is—schoolwork, matters of business, or purely social communication.</w:t>
      </w:r>
      <w:r>
        <w:t xml:space="preserve"> </w:t>
      </w:r>
      <w:r>
        <w:t xml:space="preserve">You may be sure that the more painstaking the effort, the more effective the writing, and the more rewarding.</w:t>
      </w:r>
      <w:r>
        <w:t xml:space="preserve"> </w:t>
      </w:r>
      <w:r>
        <w:t xml:space="preserve">There are still some faraway places in the world where you might find a public scribe to do your business or social writing for you, for money. There are a few managers who are lucky enough to have the service of that rare kind of secretary who can take care of all sorts of letter writing with no more than a quick note to work from. But for most of us, if there is any writing to be done, we have to do it ourselves.</w:t>
      </w:r>
      <w:r>
        <w:t xml:space="preserve"> </w:t>
      </w:r>
      <w:r>
        <w:t xml:space="preserve">We have to write school papers, business papers or home papers. We are constantly called on to put words to papers. It would be difficult to count the number of such words, messages, letters, and reports put into mails or delivered by hand, but the daily figures must be extremely large. What is more, everyone who writes expects, or at least hopes whatever he writes will be read, from first word to last, not just thrown into some "letters-to-be-read" files or into a wastepaper basket. This is the reason we bend our efforts toward learning and practicing the skills of interesting, effective writing.</w:t>
      </w:r>
      <w:r>
        <w:t xml:space="preserve"> </w:t>
      </w:r>
      <w:r>
        <w:t xml:space="preserve">### 1. In this passage, good writing is compared to fine food because _______.</w:t>
      </w:r>
      <w:r>
        <w:t xml:space="preserve"> </w:t>
      </w:r>
      <w:r>
        <w:t xml:space="preserve">* A. both are enjoyable</w:t>
      </w:r>
      <w:r>
        <w:t xml:space="preserve"> </w:t>
      </w:r>
      <w:r>
        <w:t xml:space="preserve">* B. both are hard to learn</w:t>
      </w:r>
      <w:r>
        <w:t xml:space="preserve"> </w:t>
      </w:r>
      <w:r>
        <w:t xml:space="preserve">* C. both are necessary to life</w:t>
      </w:r>
      <w:r>
        <w:t xml:space="preserve"> </w:t>
      </w:r>
      <w:r>
        <w:t xml:space="preserve">* D. both take a long time to prepare</w:t>
      </w:r>
      <w:r>
        <w:t xml:space="preserve"> </w:t>
      </w:r>
      <w:r>
        <w:t xml:space="preserve">### 2. According to the passage, which of the following statements is true?</w:t>
      </w:r>
      <w:r>
        <w:t xml:space="preserve"> </w:t>
      </w:r>
      <w:r>
        <w:t xml:space="preserve">* A. Writing skills are less important than experience.</w:t>
      </w:r>
      <w:r>
        <w:t xml:space="preserve"> </w:t>
      </w:r>
      <w:r>
        <w:t xml:space="preserve">* B. A good writer should have his own way of writing.</w:t>
      </w:r>
      <w:r>
        <w:t xml:space="preserve"> </w:t>
      </w:r>
      <w:r>
        <w:t xml:space="preserve">* C. A good writer should learn to write all kinds of articles.</w:t>
      </w:r>
      <w:r>
        <w:t xml:space="preserve"> </w:t>
      </w:r>
      <w:r>
        <w:t xml:space="preserve">* D. The more efforts one makes, the more money one can earn.</w:t>
      </w:r>
      <w:r>
        <w:t xml:space="preserve"> </w:t>
      </w:r>
      <w:r>
        <w:t xml:space="preserve">### 3. The author thinks that the most important reason for us to practice writing skills is _______.</w:t>
      </w:r>
      <w:r>
        <w:t xml:space="preserve"> </w:t>
      </w:r>
      <w:r>
        <w:t xml:space="preserve">* A. to earn our living</w:t>
      </w:r>
      <w:r>
        <w:t xml:space="preserve"> </w:t>
      </w:r>
      <w:r>
        <w:t xml:space="preserve">* B. to attract others to read</w:t>
      </w:r>
      <w:r>
        <w:t xml:space="preserve"> </w:t>
      </w:r>
      <w:r>
        <w:t xml:space="preserve">* C. to do daily reports easily</w:t>
      </w:r>
      <w:r>
        <w:t xml:space="preserve"> </w:t>
      </w:r>
      <w:r>
        <w:t xml:space="preserve">* D. to become good secretaries</w:t>
      </w:r>
      <w:r>
        <w:t xml:space="preserve"> </w:t>
      </w:r>
      <w:r>
        <w:t xml:space="preserve">### 4. The purpose of the author in writing this passage is to _______.</w:t>
      </w:r>
      <w:r>
        <w:t xml:space="preserve"> </w:t>
      </w:r>
      <w:r>
        <w:t xml:space="preserve">* A. comment and blame</w:t>
      </w:r>
      <w:r>
        <w:t xml:space="preserve"> </w:t>
      </w:r>
      <w:r>
        <w:t xml:space="preserve">* B. introduce and describe</w:t>
      </w:r>
      <w:r>
        <w:t xml:space="preserve"> </w:t>
      </w:r>
      <w:r>
        <w:t xml:space="preserve">* C. explain and persuade</w:t>
      </w:r>
      <w:r>
        <w:t xml:space="preserve"> </w:t>
      </w:r>
      <w:r>
        <w:t xml:space="preserve">* D. interest and inform</w:t>
      </w:r>
      <w:r>
        <w:t xml:space="preserve"> </w:t>
      </w:r>
      <w:r>
        <w:t xml:space="preserve">## 阅读答案</w:t>
      </w:r>
      <w:r>
        <w:t xml:space="preserve"> </w:t>
      </w:r>
      <w:r>
        <w:t xml:space="preserve">### 1. A。推断题。根据文章第一句Like fine food, good writing is something we approach with pleasure and enjoy from the first taste to the last 可推出好的作品和好的食物有共同点：令人愉快的，可享受的。故可推出答案为A。</w:t>
      </w:r>
      <w:r>
        <w:t xml:space="preserve"> </w:t>
      </w:r>
      <w:r>
        <w:t xml:space="preserve">### 2. B。判断题。根据第1段the writer must sit at his desk and devote long hours to achieving a style in his writing可推出答案为B。"一个好作家应该有自己的写作风格。"</w:t>
      </w:r>
      <w:r>
        <w:t xml:space="preserve"> </w:t>
      </w:r>
      <w:r>
        <w:t xml:space="preserve">### 3. B。推断题。根据最后一段What is more, everyone who writes expects, or at least hopes whatever he writes will be read, from first word to last…可推知吸引别人从头到尾把作品读下去是练习写作技巧的最重要的原因，因此答案为B。</w:t>
      </w:r>
      <w:r>
        <w:t xml:space="preserve"> </w:t>
      </w:r>
      <w:r>
        <w:t xml:space="preserve">### 4. C推断题。根据最后一段最后一句This is the reason we bend our efforts toward learning and practicing the skills of interesting, effective writing可推断答案为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aa0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